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นนี้ฉุกละหุกหน่อยนะคะเพราะว่าฝนตกนะคะเด็กๆ เลขเด็ด ทั้งหมดยืนขึ้นค่ะ  วันนี้เราเจอกันครั้งแรกนะคะกับพี่ลาบ       หัวหน้าบอกสวัสดีพี่น้ำด้วย     โอเควันนี้นะคะฝนตกตั้งแต่ตอนกลางคืนเลยจนถึงช่วงเช้าแล้วตอนนี้ก็ยัง อยู่นะคะมีใครรู้สึกไม่สบายไหมลูก   ไม่มีแข็งแรง แข็งแรงหมดเลยนะคะวันนี้เพื่อนเรา มาครบหรือยังคะห้องเรา 4/1 ยังขาดไข่ ครบหรือยังลูก   ครบแล้วมี 5 คนหรอคะมี 5 คน   2 คนกลับบ้านกลับบ้านไม่สบายยังไม่มาใช่ไหมคะ OK 2 คนนะคะเพราะฉะนั้นวันนี้นะคะวันนี้ 5 คนนี้จะต้องตั้งใจเรียนนะลูก มอ 4 นะคะ    มอ 4 ยังไม่เคยเจอพี่ราบเลยเดี๋ยวครูจะให้ นักเรียนนะคะออกมาแนะนำตัวกับพี่ล่างเป็นชื่อภาษามือของตัวเองนะคะเพราะว่าพี่ จะได้ตามพวกเราได้ด้วยนะคะ    ตอนที่ออกมาให้ลูกออกมายืนตรงหน้ากล้องนะคะ ออกมายืนตรงหน้ากล้องแล้วก็มองกล้องนะคะแล้วก็พอดีแนะนำตัวเองเป็นชื่อภาษามือ เริ่มใครก่อนดี  ก็ได้มาเก็บมา  รีบมา   ไม่ใช่หน้ากระดานนะลูกโอเคงั้นแหละ มองกล้องมองกล้อง    อี๊ดนะคะอันนี้น้องกิ๊ฟนะคะ                    K   สะกดชื่อเล่นหน่อยลูกน้องชื่ออะไรเอ่ย  ชื่อเล่นว่าอะไร น้องอะไรนะ   กูยังจำชื่อเล่นลูกไม่ได้เลย   เพิ่งเจอกันใหม่ๆแล้วครูก็ยังจำชื่อเล่นไม่ได้เลย    แบม      OK   มาเลยค่ะ              ทำไมกางเกงเป็นอย่างนั้นล่ะลูกไปคลุกสีมาเหรอ  ทำระบายสีแล้วดูกางเกงตัวเองเหมือนเอาตัวเองลงไปอาบสีเลยนะคะ ซักบ้างหรือเปล่ากางเกงเนี่ย มันไม่ออกใช่ไหม      แนะนำตัวได้เลยค่ะ               สะกดชื่อเล่นด้วย          มาค่ะคุณพี่เสกมาเลย               แนะนำตัวเอง zero ไม่ต้องไม่ต้องอายไม่ต้องเขิน  ชื่อเล่นว่าอะไรสะกดซิ       น้องเปรมนะคะน้องเปรม เคเอกลักษณ์วันนี้ใส่หมวก มันหนาวขนาดนั้นเลยหรอ เฟรม เกม มันหนาวหรอไม่ไปมัว ทำไมอ่ะ   หนาวไหม  ประยุทธ์ออกมาสวัสดีพี่เขาหน่อยลูก            สวัสดีครับ  ซื้ออะไรอย่างนี้อย่างนี้ โอเคถ้าหยุดเดี๋ยวนี้นะคะไปนั่งที่ได้เลยลูก  อ่านแล้วรู้จักพี่เขาหรือยังพี่ล่ำรู้จักหรือยังเอ่ย อยากให้พี่รามแนะนำชื่อภาษามือคนมีลูกเคยเคยคุยเคยเจอไหมอ่ะ ไม่เจอเลยหรอ    ครั้งแรกใช่ไหมคะครั้งแรกเพราะเราตอนม 3 เราไม่ได้ใช้ห้อง ออนไลน์นะคะ เราไม่ได้ใช้บริการที่ราบซึ่งมี วอ 4 ม 5 ม 6 นะคะมีอยู่ 5 ระดับ ที่ได้เรียนกับพี่ล่ามด้วยพี่ล่ามช่วยเป็นภาษามือล่ามภาษามือให้ครู   เดี๋ยวให้พี่ร้านแนะนำตัวหน่อยค่ะกับน้องๆหน่อยค่ะ          ได้ยัง  เราก็จะเจอกันบ่อยๆกับพี่เขาเพราะฉะนั้นเรามาตั้งกฎกันดีกว่านะลูก ข้อตกลงในห้องเรียนนะคะ เรื่องจากเราเนี่ยเพิ่งเข้ามาในห้องนี้ครั้งแรกเนาะ เพราะฉะนั้น สิ่งที่ลูกยังไม่รู้คืออะไรตอนที่เรียนนะคะตอนที่เรียนน่ะมันจะดูทั้งหน้าจอดูทั้งพิราบดูทั้ง ปิ๊ก ดูหนัง อยู่นะคะที่สอนอยู่ เพราะฉะนั้นครูจะพยายามพูดช้าๆนะคะ ไปช้าๆ เพื่อที่จะให้ลูกๆได้ดูภาษามือพี่ล่าม  ได้ทานแล้วก็ เวลาครูให้ทำกิจกรรม นะคะ เวลาครูให้ทำกิจกรรม ลูก ตั้งใจทำนะคะไม่เล่นนะคะ ไม่เหมือนมต้นนะมอต้นเนี่ยเล่นกันเยอะมากเลยมอปลายต้องตั้งใจเรียนแล้ว  เพราะว่าโตแล้วนะคะตัวแล้ว  อาทิตย์นี้รอดูนะคะว่า เวลาตอนเช้า ที่เราขึ้นมาเนื่องจากเราเป็นคาบแรกของการเรียนการสอนกิจกรรมตอนเช้านะคะหน้าเสาธง รีบนะคะ เสร็จแล้วปุ๊บเนี่ยลูกจะต้องรีบขึ้นมาในห้องนี้เลย  ยังวันนี้ยังช้าอยู่ ยังช้าอยู่นะคะ   พี่กิ๊ฟเดินขึ้นมาก่อนกับพายุ 2 คนแล้วอีก 3 คนนี้ก็ช้า นะคะช้า ต่อไปไม่เอานะให้ตรงเวลาเพราะว่ากูก็จะเริ่มสอนตรงเวลาเหมือนกันนะคะพี่ เขาก็จะมารอเหมือนกันนะคะ เราจะต้องมีความรับผิดชอบ ตรงต่อเวลา  ยอมรับไหม  ok นะลูกโอเคนะคะ เยี่ยม         ทีนี้เราจะมาดูกันเรื่องที่เราจะเรียนนะคะในม 4 ซึ่งครูก็สอนไปบ้างแล้ว    ครั้งที่แล้วที่ครูเจอกับเด็กๆนะคะ วันนี้เราเรียนเรื่องเซต กูจะมาทบทวนเรื่องเซตให้ลูกๆนะคะ   จำได้ไหมครั้งที่แล้วครูสอนเรื่องเซตนะ คุณกับคำนี้ไหมคะ     คุณไหม  คุณไหมคะ    วันนี้ครูจะสอนเรื่องที่มาแล้วก็ใครที่เป็น คนค้นพบทฤษฎีเซตนะคะความหมายของเซตมันคืออะไร        คนนี้ผู้ชายคนนี้ คือคน คิดค้นทฤษฎีเสร็จขึ้นมาเขาก็เลยให้ ระบุว่าเป็นผู้เป็นบิดาแห่ง คณิตศาสตร์นะคะคนนี้นักวิทยาศาสตร์ชาวเยอรมัน ชื่อ Love Color นะคะ มันจะเกิดขึ้นในช่วงปลายศตวรรษที่ 19 นานมากเลยลูก นานมากแล้ว เขาอยู่ที่ เยอรมันนะคะ   คนเยอรมันคนเนี้ย  ต่างชาตินะแต่ว่า คิดเรื่องเซต  นะคะเป็นคนคิดเรื่องเซตขึ้นมา ข้อคิดเรื่องเฟซแล้ว มันถูกนำมาใช้ประโยชน์มากมายเลยนะคะตอนนี้ในปัจจุบันนี้เรื่องของ เกี่ยวข้องกับรอบตัวเรา เห*่ยวเลยเกี่ยวกับ เรื่องของสถิตินะคะ เรื่องของสถิติคืออะไร ข้อมูลนะคะข้อมูลต่างๆ อย่างเช่น ข้อมูลการ รับสมัครนักเรียนปีนี้เป็นยังไงของโรงเรียนโสตศึกษาจังหวัดอุดรธานีนะคะสถิติ จำนวนลดลงเพิ่มขึ้น นะคะ หรือว่าการจัดกลุ่ม ของผู้พิการที่เรารับเข้ามาเรียนนะคะมีกี่คนมีกี่ประเภท ก็คือใช้ในเรื่องของเซตเข้ามาช่วยในด้านของสถิตินะคะแล้วก็เรื่องของจำนวนต่างๆ การหา การหา ใช้เซตนี้มาหาจำนวนนะคะ  เรื่องของตรรกศาสตร์  พวกนี้นะคะแล้วก็ function เดี๋ยวคำศัพท์พวกนี้นะคะ ลูกอาจจะไม่ชิน ไม่ชิน เพราะว่ายังไม่เคยเจอนะคะยังไม่เคยเจอแล้วเซตก็เป็น ครั้งแรกเลยที่เราเจอกันใช่ไหมคะ     More 4 เทอม 1 เราเรียนเรื่องเซตเราเรียนเรื่อง ปราสาทนะคะ แล้วจะไปเจอตอนเทอม 2 กษัตริย์นะคะ  ฟังก์ชั่นม 5 จำนวนเนี่ย มันจะมีมาเรื่อยๆนะคะจำนวนนี้มีจะมีมาได้เรื่อยๆทุกชั้นเลยที่เราเรียนนะ แค่นี้กูอยากให้รู้แค่นี้ว่าใครเป็นคนก่อตั้งใครเป็น คนค้นพบทฤษฎีเซตนะคะชื่ออะไรลูก คนนี้ชื่ออะไร ให้ให้ชื่อภาษามือว่ายังไงดีล่ะ ตลาดมาเนี่ยเราจะได้คุยกัน วันนี้นะมีภาพมาให้แล้วก็  ชื่ออะไรคะ    นี่หรอลูก รูปหัวนี้หรอ มีหนวดด้วยมีหนวดด้วย เลิกกันเถอะนะคะเดี๋ยวถ้าสมมุติว่าครูถาม      ใช่ไหมทุกคนตกลงกันนะเสร็จแล้ว ภาพต่อไปนะคะห้องม 4/2 ครูก็จะใช้ภาษามือ คุยกับม 4/2 เนี่ยผู้ชายคนนี้แหละ ใช้ชื่อภาษามือแบบนี้นะที่เรียกเป็นผู้คิดค้นทฤษฎีเซตนะคะ จำได้แล้วนะจำได้แล้วนะแล้วเวลา เวลาสื่อสารกันนะคะ ใช้ภาษามือบอก  มีด้วยหรอ  ว่างๆใช่      มีหนวดไม่มีหนวดยืมลงมา แล้วก็รูปหัวอย่างนี้เหรอลูก          มีหนวดแล้วค่อยไปรูปรูปหัวนะ  ไม่รู้ผัวได้ไหมลูกมีแค่หนวดก็พอแล้วมั้ง     มีหนวดสัญลักษณ์เขามีหนวดนะมีหนวด มีหนวดแล้วก็   ใช้ขยายความว่าเป็นผู้ก่อตั้งเป็นผู้คิดค้นทฤษฎีเซต   เคนะ        อาการอื่นเลยลูก    มันเกิดขึ้นมาศตวรรษที่ 19 สาเหตุที่มันเกิดขึ้นมาเพราะอะไรคะ เห็นภาพนี้ไหม นี่คือภาพของโลกนะคะ  เป็นภาพ ย่อลงมา  อะไรบ้างคะอยู่ในนี้ พูดได้ภาษามือได้ ในภาพเนี่ย ชื่ออะไรบ้างลูก มีอะไรมีอะไร มีโรงแรมมีปลามี มีสัตว์มีนก  ใช่มีนกภูเขามีหญ้า อันนี้อะไร   บ้านมีบ้านนะคะมีบ้าน  ในโลกเนี่ย  ใช่ๆมีทั้งโรงแรมมีทั้งสิ่งก่อสร้างต่างๆ ในโลกนี้ งบเยอะแยะมากมายเลยนะคะ  เขาอยู่รวมกันเป็นยังไงคะ  เขารวมกันอยู่เป็นแบบไหน แยกกันอยู่หรือว่าอยู่ด้วยกัน  ในภาพเนี่ยเขาอยู่อยู่ตัวคนเดียว แยกออกไปอยู่คนเดียวสิ่งเดียวหรือว่าเขาอยู่ด้วยกันเขาอยู่รวมกัน     ตอบตอบตอบใครจะตอบกู  สิ่งต่างๆให้เขาอยู่รวมกันไหมหรืออยู่แยกกัน บนโลกนี้ รวมหรือแยก   รวมกันไหมลูกหลวมหรือยังอะใครบอกให้บอกว่าทีแรก ใครบอกว่าแยกใครบอกว่ารวม แยก พี่เฟรมบอกอะไรอ่ะ นี่คือแยกเหรอลูก แยก    พี่เกม รวมหรือแยก รวมกัน ถ้าหยุดก็บอกว่ารวมกันนะลูกอันนี้แย่ใช่ไหมคะแยกจิ๊บๆ แยก คนที่ตอบถูกตอนนี้นะคะ ในโลกในภาพเนี่ยเขาอยู่กันแบบรวมกันอยู่นะเห็นไหม  เขาก็อยู่รวมกันกับบ้านอยู่ในภาพบ้านหยุดอยู่กับต้นไม้ใช่ไหมคะ ดอกไม้เขาก็รวมกันอยู่ ทะเลทรายภูเขาทะเลทรายก็มีตะบองเพชรนะคะ รวมกันอยู่ ทุกสิ่งทุกอย่างที่อยู่บนโลก มันรวมกันอยู่ด้วยกัน  มันรวมอยู่ด้วยกันแบบไม่มีการจัดระเบียบนะลูก เวลาเราจะไปหาแล้วจะมองหาถ้าสมมุติครูปิด ภาพ แล้วครูถามว่าในภาพนี้จะมีนกอยู่ ให้ลูกมองที่ภาพปุ๊บ มองภาพปุ๊บแล้ว   ให้หานกลูกจะใช้เวลาในการหานานไหม  หางานหรือหาง่ายหาเร็ว เร็วไหมคะ   กว่าจะสแกนสายตากว่าจะไล่สายตานะคะใช่ไหม กูถามว่านกแต่นักเรียนตอบช้ามากเลยโอ้นกอยู่ตรงนี้ ต้องใช้เวลานะคะ ต้องใช้เวลาในการ มองต้องมองไล่ไปดูใช่ไหมคะ มองกวาดสายตาดูในภาพ นกอยู่ตรงนี้กว่าจะหาเจอเพราะอะไร เพราะมันอยู่รวมกันนะคะ ทั้งหมดนี่มันอยู่รวมกัน  มันยุ่งอยู่ มันไม่มีความเป็นระเบียบ นะคะ  หายากใช้เวลา     ใช่ไหม  ถามว่าหาเจอไหมหาเจอ นะคะ มองหาเจอแต่ใช้เวลาในการค้นหานะคะ  เขาก็เลยแบ่ง เริ่มแล้วนะ  เขาก็เลยมาคิดวิธีการและทำยังไงนะคะทำยังไงที่จะแบ่งสิ่งของ พรุ่งนี้ ขอเป็นกลุ่มเป็นกลุ่มเพื่อที่จะให้  ความเป็นระเบียบเรียบร้อยเป็นหมวดหมู่แล้วก็การจัดหาได้ง่ายขึ้น นะคะ ในโลกเนี้ย มีสิ่งของวางต่างอยู่ด้วยกันมากมายเลยเขาก็เลยแบ่งออกเป็นกลุ่มใหญ่ๆนะคะ สามารถแบ่งออกเป็นกลุ่มใหญ่ได้ 2 กลุ่มด้วยกัน กลุ่มแรกฝั่งละนิ  อะไรเอ่ย  สิ่งมีชีวิตนะคะสีเขียว ตัวนี้จะเป็นสิ่งมีชีวิตที่อยู่บนโลก และ อะไรคะ สิ่งไม่มีชีวิต   ถ้ากูถามนะคะ บ้านบ้านเป็นสิ่งมีชีวิตไหม  บ้านอันไหน  บ้านเป็นสิ่งมีชีวิตหรือไม่มีชีวิตอันไหนลูก ไม่มีชีวิตใช่ เก่งมากเลยเก่งมากเลยแสดงว่าเรียนวิทยาศาสตร์มาดีมากเลยมต้นนะคะ  แล้วปลาล่ะลูก ปลา  ปลาปลาปลาสิ่งมีชีวิตหรือไม่มีชีวิต  มีไหมมีหรือไม่มีแล้ว นี้นะลูกมีนะคะเป็นสิ่งมีชีวิต ปลาเป็นสิ่งมีชีวิต นกและลูกนก นกเป็นสิ่งมีชีวิตหรือไม่มีชีวิต    สีมาทางนี้เลยสีเขียวนะคะ นิยามของคำว่าสิ่งมีชีวิตกับสิ่งไม่มีชีวิต ทำไมเขาถึงสามารถแบ่งสิ่งของพวกนี้น่ะ ออกไปอยู่ในกลุ่มพวกนี้ได้ชัดเจนเพราะอะไร สิ่ง มีชีวิตมันจะมีการเจริญเติบโตลูก จะมีวัฏจักรของเขา มีการเจริญเติบโตมีการ กินนะคะ วิธีการกินมีการ  วัฏจักรเกิดแก่เจ็บตายใช่ไหม ทุกสิ่งทุกอย่างที่มีชีวิตเป็นยังไงคะ เกิดขึ้นมา เจริญเติบโตเสร็จแล้วก็ต้องย่อยสลายไปตายเหมือนกัน เหมือนกับคนเราเนี่ยลูก คนเราอ่ะ คนเป็นสิ่งมีชีวิต เกิดถูกป่ะ เราเกิดขึ้นมา กินอาหารเข้าไปเจริญเติบโตนะคะ เสร็จแล้วเราก็ตายไปไอ้นี่คือสิ่งมีชีวิตมันจะมีวัฏจักรมีการเคลื่อนไหวของ อยู่ในนี้ ในขณะที่อะไร ในขณะที่สิ่งมีชีวิต  สิ่งไม่มีชีวิตในขณะที่เปลี่ยนที่ร้านแล้วนะคะสังเกตดีๆล่ะชื่ออะไรคะแนะนำภาษามือ อยู่ไหนคะ     จำไม่ได้นะลูก ผู้หญิง   ไก่นา ที่นี่ดูนะคะ เมื่อสิ่งไม่มีชีวิตเนี่ยกูถามหน่อย บ้าน แล้วก็โรงแรมเนี่ยอาคารต่างๆเนี่ย เขาสร้างขึ้นมาเสร็จปุ๊บเนี่ยมันมีการเจริญเติบโตไหมคะ การขยายตัวแบบใหญ่ขึ้นไหมมีไหม  มีหรือไม่มีใช่เขาสร้างขนาดไหนมามันก็อยู่อย่างนั้นนะคะ มันก็อยู่อย่างนั้น  นี่คือข้อแตกต่าง  มันกินอาหารไหมบ้านเนี่ยต้องไปเลี้ยงมันไหม ไม่ได้เลี้ยง นะคะ บ้านไม่ต้องไปหาอาหารให้เขาใช่ไหมคะไม่ได้เลี้ยงดูเขา เขาก็เลย สามารถแบ่งออกมา เป็นกลุ่มกลุ่มได้อย่างชัดเจน ในโลกนี้สามารถแบ่งออกเป็นกลุ่มใหญ่ๆได้ก็คือสิ่งมีชีวิตกับสิ่งไม่มีชีวิตนะคะ อันนี้คือการ จัดระเบียบ จัดกลุ่มจัดหมวดของ สิ่งของที่เราพบ ซึ่งเป็นจุดเริ่มต้นของคำว่าเซตนะคะเมื่อศตวรรษที่ 19 ที่แล้วมา     เคนะ    อ่านแล้วมาดู ความหมายนะคะ ในวิชาคณิตศาสตร์นะคะในคณิตศาสตร์นะเขาให้ ใช้คำว่าเซตเนี่ย พูดถึงอะไร  ตัวนี้นะเขาจะบอกว่าเป็นกลุ่มของสิ่งของต่างๆ  เมื่อกล่าวถึงสิ่งใด เมื่อกล่าวถึงกลุ่มใด สามารถทราบได้แน่นอนว่าสิ่ง มีอะไรที่อยู่ในกลุ่ม พอเราบอกว่ากลุ่มฆ้องจุดเราสามารถบอกได้เลยว่ามีอะไรที่อยู่ในกลุ่มนั้น  คือความหมายของเซต ใช่ หรือว่า พ. รบกลุ่มจุดเราสามารถบอกได้ว่า สิ่งนี้ไม่ได้อยู่ในกลุ่ม นะคะ    สามารถระบุได้ ว่ามีอะไรที่อยู่ในกลุ่มนั้นมีหรือไม่มีได้อย่างชัดเจนนะคะ  อย่างเช่นอะไร  ตัวอย่างสิ่งมีชีวิตรูป ไอ้สิ่งมีชีวิต อันนี้เป็นกลุ่มของอะไรคะ เขาระบุแล้วนะบ้านมันเป็นกลุ่มของสัตว์ ฉะนั้นกลุ่มของสัตว์เห็นไหมคะเขาก็เลยไปเลือกเอา ใช่ไปหยิบเอาสัตว์ที่อยู่บนโลกเนี่ยนะ มาจัดเป็นกลุ่มอยู่ในกล่องเดียวกัน  เป็นกลุ่มของสัตว์ มีอะไรบ้างคะมีนกมีปลามีอะไร มีอะไรอีกมีไก่นะคะ ชัดเจนมากเลย บ้าน บ้านอยู่ในกลุ่มของสัตว์ไหม  บ้านอยู่ในกลุ่มนี้ไหมคะ ไม่อยู่เห็นไหมมันบอกได้ชัดเจนถึงสิ่งของ ต่างๆที่มีอยู่หรือไม่อยู่ในกลุ่มนั้นๆนะคะ         ดูไหมอันนี้คือกลุ่มของอะไร    ใช่กลุ่มของต้นไม้    ออกมาเลยลูกต้นไม้ หยิบต้นไม้ออกมาอันไหนที่มันไม่เกี่ยวกับต้นไม้เราก็ไม่ได้หยิบออกมาเพราะมันไม่ได้อยู่ในกลุ่มใช่ไหมคะ มีต้นอะไรบ้าง  มันมีต้นอะไรบ้างเอ่ยสนฉัตร  สวนสัตว์ที่มันจะเจอที่ไหนลูกสนนะคะ เมื่อก่อนอาจจะอยู่แถวๆทะเลนะคะ หรืออยู่ตรงที่เราหนาว ต่างประเทศไทยที่หนาวๆนะคะว่าจะมีต้นสนด้วย ใครเคยดูละครไหมดูหนังนะคะ เขาก็จะมีแบบ หิมะ หิมะตกแล้วก็จะมีต้นสนนะคะเนี่ยก็คือจะเกิดอยู่บริเวณนี้นะคะ แล้วอันนี้คือกระบองเพชร กระบองเพชรคือต้นนี้โลกมันเกิดที่ไหนคะ  ใช่มีหนามนะคะมันมีหนามด้วยมันเกิดที่ทะเลทรายแต่ว่า มันทนได้ดีนะคะ ความแห้งแล้งเนี่ย สามารถอยู่ได้แต่ตอนนี้ประเทศไทยเราก็มีการเลี้ยงใช่ไหม  ใครปลูกแคคตัสบ้าง ที่บ้านมีไหม ที่บ้านของตัวเองมีไหม  ถึงจะไม่ใช่ทะเลทรายก็สามารถปลูกได้นะคะเราก็ดูแลรักษาเขา เรื่องของการให้น้ำนะคะให้ปุ๋ยน้ำเนี่ยนานๆทีให้ทีนะคะไม่ใช่รถทุกวันลดเยอะๆนี้ไม่ได้ มันจะตายนะคะ   น่าจะเป็นต้นมะม่วงนะคะต้นแคนาพวกนี้ก็คือกลุ่มของต้นไม้สามารถ กลับมาอยู่ตรงนี้ได้   มีอะไรอีก ในกลุ่มสิ่งไม่มีชีวิตลูก แม่เมื่อกี้สิ่งมีชีวิตไปละ เขาแบ่งย่อยลงไปอีกนะลูกสิ่งไม่มีชีวิตสามารถบอกกลุ่มย่อยเข้าไปอีกว่าเป็นกลุ่ม ของสิ่งก่อสร้าง สิ่งก่อสร้างก็เป็นพวกบ้านพวก โรงแรมนะคะสะพาน พวกเนี้ย ที่มนุษย์สร้างขึ้นมา   ไม่มีชีวิตอีกก็คือกลุ่มของภูเขานะคะครูเขาแต่ละที่จะเรียกต่างกันนะ ภูเขาน้ำแข็งนะคะ       ในคณิตศาสตร์   จะมีกลุ่มต่างๆมากมาย กลุ่มของ ตัวอักษรภาษาอังกฤษ ว่าจะแบ่งชัดเจนเราจะรู้เลยว่าอ๋อ ตัวอักษรอังกฤษ มีอะไรบ้าง a b c d จนถึง z เลยนะคะที่อยู่ในนี้ อยู่ในนี้ไหมคะ  มีเลข 1 อยู่ในนี้ไหม อักษรภาษาอังกฤษอักษรอังกฤษมีไหมคะเลข 1 อยู่ในนี้ไหมคะ นิดนึงนะอยู่ไหม อยู่ในกลุ่มของอักษรอังกฤษไหมคะ  ไม่อยู่ชายไม่อยู่ไปอยู่ตรงไหนลูก ในกลุ่มนี้ มันอยู่ในกลุ่มของ ตัวเลขนะคะอยู่ตรงนี้ ตัวเลขมันอยู่ในกลุ่มของตัวเลข ใช่ มุมของขึ้นเขียน เครื่องเขียนนะคะ กลุ่มของสิ่งมีชีวิตที่พูดไปแล้วตัวอย่าง ก่อสร้างสิ่งก่อสร้างกลุ่มของเครื่องดนตรีนะคะ สามารถเพิ่มเติมเข้ามาได้ตรงนี้ นอกจาก 3 อย่างนี้แล้วนะคะอันไหนที่เป็นเครื่องดนตรีนักเรียนสามารถที่จะ เพิ่มเข้าไปตรงนี้ได้นะคะ เรขาคณิต ไม่มีวงกลมๆใช่ไหมคะ สี่เหลี่ยม   สามารถเพิ่มห้าเหลี่ยมหกเหลี่ยม มาได้นะคะ    เห็นไหม เพชรคือการ บอก นะคะว่ามีอะไรที่อยู่ในกลุ่มนั้นได้อย่างชัดเจน ปีนี้ดูถามหน่อย ถ้าครูระบุว่า  เซตของอะไรคะ ใช่เน็ตของวัน  ใน 1 สัปดาห์ มันหมายถึงอะไร มีอะไรอยู่ในนี้ เขาบอกว่าเซตของวัน  ใน 1 สัปดาห์ มีอะไรบ้างที่อยู่ในนี้ ใช่วันจันทร์หมดหรือยัง วันจันทร์วันอะไร    พี่เฟรม กูถามหน่อย ดูพี่ล่างนะ      เซตของวันในหนึ่งสัปดาห์มีอะไรบ้างลูก    มีอะไรบ้าง เซตของวันในหนึ่งสัปดาห์มีวันจันทร์อังคารพุธ   เต๋า หมดหรือยัง หมดแล้วนะคะเก่งมาก เพราะอะไร เพราะวันที่อยู่ที่เราพบอยู่ในสัปดาห์มีแค่ 7 วันหรือป่ะ  มีแค่ 7 วันเสร็จแล้วมันก็จะวนกลับคืนมาซ้ำอันเดิม  เมื่อไหร่ที่มันเป็นซ้ำวันเดิมเอาวันจันทร์แล้วกลับมาเจอวันจันทร์อีก เขาจะไม่นับนะคะไม่ใช่วันจันทร์วันจันทร์ใส่เข้าไปอันไหนที่เหมือนกันซ้ำกันก็จะเรียกแค่ 1 3 ห่อนะคะ      เห็นไหม วัน นี่คือความหมายเซตของวันใน 1 สัปดาห์นะคะก็จะมีวันจันทร์วันอังคาร วุฒิ วันพฤหัสบดีวันศุกร์วันเสาร์และวันอาทิตย์นั่นเอง ลูกสามารถอ่านข้อความที่ครูเขียนได้ครูบอกว่าเซตของนะคะ คำว่าเซตของนะ เช็คของของอะไร ตัวนี้จะเป็นตัวบอก เป็นตัวบอกว่ากลุ่มอะไรนะคะ ที่อยู่ในนี้ เซตของวันใน 1 สัปดาห์เพราะฉะนั้นเราต้องรู้แล้วว่าอยู่ในกล่องนี้ อยู่ในหมวดนี้คืออะไรที่เป็นสมาชิกนะคะ  เน็ตของอะไรหรอ    นักเรียนนักเรียนมไหน โรงเรียนอะไรคะ  โรงเรียนอะไรนะจังหวัดอุดรธานี เอาโรงเรียนอื่นมาไม่ได้นะ ถ้าไปเอาโรงเรียนอื่น 4/2 เอามาได้ไหมไม่ได้ นะคะไม่ได้ เพราะไม่ได้อยู่ในกลุ่มนี้มีใครบ้าง 4/1 นะลูก อันนี้คือข้อมูลที่ครูนำมาจากงานทะเบียนรายชื่อม 4/1 อันนี้ถูกไหมคะ ถูกนะคะมีชื่อครบไหม  ขอคบหมดทุกคนเลยนะคะเพราะฉะนั้นเซตของนักเรียนม 4/1 ก็คือ เนี่ยแหละ นางสาวอะไรบ้างเนี่ย 1 2 3 4 5 6 7 7 คนด้วยกันนะคะห้องนี้ 7 คนด้วยกัน อันนี้ก็คือความหมายของเซตของนักเรียนม 4/1 โรงเรียนโสตศึกษาจังหวัด อุดรธานีก็คือทั้งหมดมีอยู่ 7 คนตามรายชื่อนะคะ  กูเพิ่มละ  ทีนี้ถ้าเราทาย  ดีมากมีเท่าไหร่นะมีเท่าไหร่นะ    ม 4/1 นะลูกแต่เป็นผู้ชายมีกี่คน อาบน้ำก่อนนะก่อน 4 คนเราอยู่ด้วยกันมาตั้งหลายปีแต่เราก็ต้องมานับถือลูกมีกันแค่ 7 จำไม่ได้เลยว่าผู้ชายมีดีกว่า OK ผู้ชายมี 4 คนนะคะ  เห็นไหม     ฟังไหน อันนี้ถ้ากูให้แทน a a  ฝั่งนี้ อันไหนคือคำตอบหรือ B คะกลุ่มไหน a หรือ B ถูกกลุ่มไหน ประยุทธ์ กลับไปแล้ว    ไม่สบายหรือเปล่าไม่สบายหรือเปล่า ไม่เป็นไร  มีความสุขเป็นของตัวเองก็แล้วกัน อยู่ไหน ให้เลือกกลุ่ม a กับ B กลุ่มไหน กิ๊ฟอยู่กลุ่มไหนกลุ่มไหน  ตอบซิ กลุ่มนี้หรือกลุ่มนี้ที่เป็นนักเรียนชาย BB  ถูกไหมน้าถูกไม่ได้คิดจะตอบถูกไหมถูกต้องนะคะ ดีถูกนะคะเพราะเขาบอกว่ากลุ่มของนักเรียนชาย  นะคะเราจะเอาไปทั้งหมดไม่ได้นะคะเราก็ต้องแยกออกมาเป็นกลุ่มชื่อของ ซื้อของกลุ่มนั้น ที่นี่เปลี่ยนแล้วกลุ่มของนักเรียนหญิง  ผู้หญิงผู้หญิง เฉลยป่ะ ถูกหรือผิดเนี่ย   ถูกหรือผิดอันไหนอันไหนถูกหรือผิด อันนี้ถูกไหมผิดไหมหรือถูกเนี่ย อันนี้กูทำถูกไหม  อันนี้ถูกหรือผิดกับเบียร์ไหน เซ็ตกล่อง S2 ใช่ไหม แสดงว่าคุณจะต้องสลับอะไรคะ สัญลักษณ์ ใช่ไหมเอาผิดได้มาใส่ทางฝั่ง B แล้วเอาเครื่องหมายถูกไปสลับที่ หรือเปล่า ไม่ใช่ตามครูนะลูก ลูกจะต้องดูแล้วก็สังเกตดีๆว่าถูกไหม ตรวจด้วยนะคะ ช่วยตรวจด้วย เขาบอกว่าลายเซ็นของนักเรียนหญิงคือตรวจให้มา เช็คของนักเรียนหญิงก็คือกลุ่มของนักเรียนหญิงม 4/1 ถ้าจะมาเอาเป็นปี มันเป็นกลุ่มของอะไรคะ กลุ่มของนักเรียนชายซึ่งไม่ตรงกับโจทย์ที่เขาให้มา นะคะ  เข้าใจนะ เพราะฉะนั้นก่อนที่จะตอบลูกจะต้องสังเกตดีๆว่าโจทย์เขาให้อะไรมานะคะ บางทีกูอาจจะหลอกก็ได้นะ เราก็ย้ายตลาดนะคะ   อาทิตย์นี้ช่วงกิจกรรมแล้วลูก  กูจะให้ลูกแบ่งออกเป็น 2 กลุ่มนะเอาใครดี  ผู้หญิงกับผู้หญิงหรือผู้ชาย  ผู้ชายหรือว่าสลับวันนี้  น้องแบมมาแบ่งครึ่งแบ่งกับแบงค์กับกิ๊ฟนะลูกนะแล้ว 3 คนนี้ รวมกัน 3 คน         มานั่งด้วยกัน  ประยุทธ์ด้วยปลุกประยุทธ์ด้วยให้เขาทำกิจกรรมด้วยตื่นหรือยังลูกไปล้างหน้าไหมคะ บางนาไหม  ยิ้มอย่างเดียวเลยตื่นขึ้นมาก็ยิ้มหวานให้กูเลยเนี่ย ใช่ไหม ไปนั่งด้วยกันลูกไปนั่งด้วยกัน   ครูจะแจกกระดาษให้แล้วก็สีให้ลูกนะคะ  ครูจะให้นักเรียน บอกลักษณะวิสัยของต้นไม้ เคยเรียนไหมลักษณะวิสัยของต้นไม้มันเป็นยังไงนะคะ   เราเคยเรียนแล้วล่ะ แล้วครูจะให้เราแยกต้นไม้ตามลักษณะวิสัยของเขา    เราจะแยกถูกไหม อันนี้คือลักษณะวิสัยของต้นไม้    มีอะไรบ้างลูกสิ่งที่แตกต่างกันสังเกตดีๆพี่เฟรมพี่เฟรมนั่งให้เรียบร้อยนะลูก ดูนะ ลักษณะ นิสัยของต้นไม้มีอะไรบ้างอันนี้คือไม้ต้น ลูกสังเกตดู ภาพนี้ ต้นไม้ต้นนี้มันจะมีลำต้น จากพื้นดินนะลูกตั้งขึ้นไปเลย ลำนึงเนี่ยตั้งสูงขึ้นไปเลยก่อนที่จะมีใบมันนะ ไฟมันจะอยู่ข้างบน อันนี้คือไม้ต้นนะคะเป็นกลุ่มนึงนะคะเป็นกลุ่มนึง กลุ่มที่ 2 กลุ่มที่ 2 ลูกจะสังเกตเห็นว่า มีกริ่งออกมาเนื้อดิน ของต้นมันนะมันจะมีหลายกิ่งมากเลยที่ออกมานะคะ ไม่ใช่ลำเดียวเหมือนกับไม้ต้นมันต่างกันนะ สังเกตดูดีๆ จะเป็น สิ่งแปลกออกมาเสร็จแล้วก็มีใบเป็นพุ่ม นะคะเขาเรียกว่าไหมพรม   อีกอันนึง ไม้ล้มลุกลูกไม้ล้มลุกเนี่ยสังเกตยังไง ลำต้นของเขานะมันจะไม่แข็งมันไม่มีเนื้อไม้  ลำต้นเนี่ยมันจะอ่อนเวลาเราจับแล้วมันจะเป็นนุ่มๆ หนุ่มนะคะสัมภาษณ์ดูลำต้นมันอาจจะนุ่ม  ไม่แข็ง ต่างจากไม้ต้นกับไม้พุ่ม ถ้าเราเอามือไปจับไปบีบเนี่ยมันจะแข็ง  ไม้ล้มลุกไม่แข็งจะนุ่มๆ นะคะ แล้วอายุก็จะสั้นด้วย เกิดขึ้นมา อาจจะประมาณ ปีนึงออกดอกออกผลเสร็จแล้วก็ตายไปก็จะเป็นลักษณะของไม้ล้มลุก  ตัวนี้ลูกไม้เลื้อยค่ะ  ไม้เลื้อยตัวนี้นะไม้เลื้อย มันจะเลื้อยไปเรื่อยๆ เวลามันเจริญเติบโตนะมันจะพันไปเรื่อยๆ   มันจะมีตะขออ่ะ เลื้อยไปตามบิลก็ได้ เลื้อยไปตามดินเนี่ย  เหมือนผัก ผักบุ้งไหม  ไม่ใช่ทะเลอ่ะลูกมันก็จะ เหลือแต่ผักบุ้งนะคะหรือตำลึง  ตำลึงเนี่ยเวลาเราจับขึ้นมาลูก เวลาเราจับตำลึงจากพื้นดินขึ้นมานะ พยายามให้มันตั้งตรง ไปปุ๊บ ไม่ตรงนะลูก มันก็จะหล่นลงมาเหมือนเดิมนะคะอันนี้สังเกตง่ายๆลักษณะวิสัยของไม้เลื้อยนะคะ และต่อไปคือไม้รอเลื้อย อันนี้สำคัญ มันจะมีลักษณะคล้ายๆกับไม้เลื้อย  ลักษณะคล้ายกันเลยนะคะ ตัวนี้เมื่อไหร่ก็ตามที่เรามีโครงนะคะ สร้างโครงสร้างบ้านให้เขายึด มันก็จะเลื้อยไปตามโครงที่เราสร้างขึ้น อย่างเช่นอะไร เฟื่องฟ้าโลกเฟื่องฟ้าถ้าเรา กูเป็นอังก ไม่มีโครงเลยอยู่กลางแดดเนี่ย มันก็จะเป็นลักษณะคล้ายๆเป็น ไม้พุ่ม เพราะว่าเนื้อไม้มันแข็งนะ เรื่องป๋าน่ะพอจับแล้วมันแข็งใช่ไหมคะ แล้วเราตัดตัดทรงให้เป็นเหมือนไม้พุ่ม แต่ถ้าเมื่อไหร่เฟื่องฟ้าเราไปทำเสาไปทำหลักแล้วก็ อาจทำเป็นโครงบ้านให้เขาเนี่ย ต่อมาไม่นานนะคะ เรื่องฟ้าเดี๋ยวมันจะเลยขึ้นไปตามตามเสาที่เรา ที่เราทำโครงให้เขา เพราะว่า มันเป็นอยู่ในกลุ่มไม้รอเลื้อย นะคะอันนี้ให้เด็กสังเกตดีๆ และลักษณะวิสัยอื่นๆมีอะไรบ้าง ไผ่อันนี้ชัดเจนนะคะลูกๆรู้จักค่ะอยู่ใช่ไหม ต้นไผ่นะเอาไปกินได้ เฟิร์นนะคะ เฟิร์นก็เป็นลักษณะนิสัยอื่นแล้วก็ กล้วยไม้ปาล์ม มะพร้าวนะคะ พวกนี้จะเป็น ลักษณะพิเศษอย่างอื่น เคนะ เดี๋ยวกูจะแจกกระดาษให้ลูกนะคะแล้วให้ลูกดูแล้วก็สังเกตเลือก  ลักษณะวิสัยตรงนะคะ   ตัวอย่างอย่างนี้ มันเป็นภาพต้นไม้ที่อยู่ในโรงเรียนของเรานะคะ   แบบบ้านอันนี้ คนนี้เคยเห็นไหม ใครเคยเห็นบ้าง ต้นเนี้ย มีพบมี ถ้าครูให้ลูกเลือกระบายสี เดี๋ยวกูจะแจกสีให้ด้วยนะ ให้เลือกมาลักษณะวิสัยอันใดอันหนึ่งนะลูก คนเดียวจะต้องมี 1 ลักษณะวิสัยเท่านั้น นึกว่าแต่แบบบ้าน ไม้ต้นไม้พุ่ม ล้มลุกไม้เลื้อยรอยเลื้อยอันไหน  ตรงอันไหนมากที่สุด skip   วันไหนลูก อันนี้ตัวนี้น่ะ จริงของเขาจะเป็นแบบไหน ออกมาชี้ก็ได้เอามาใช้เลยเอามาใช้ในหน้า หน้าจอได้เลย เอามาสิให้กูหน่อยว่าต้นไหนดี    มันมีดอกแต่ว่าต้นมันจริงๆอ่ะลูกต้องมองภาพของต้นมันนะ ลำต้นมันน่ะ อันนี้มันไม่มีภาพลำต้นให้ดู แต่กูรู้ว่าลูกๆเคยเห็นต้นนี้แน่นอน    เอามาชี้สิพี่เฟรม  ออกมาชี้ที่ว่าจะเลือกอันไหน                  อยู่ไหน   อันไหนลูกคิดว่าต้นไม้ต้นนี้จะอยู่ในกลุ่มไหนคะ  ให้เลือกให้เลือก   ไม้พุ่มหรอ อันนี้หรอ แน่ใจ โอเคพี่เฟรมเลือกไหมปุ่มลูก พี่กิ๊บล่ะ    สรุปเลือกอันไหนรูปไม่ต้องตามเฟรมนะ    แบมแบมบอกไม้ต้นนี้เลยเพราะว่าจริงๆเดี๋ยวครู เดี๋ยวเลิกเรียนแล้วตอนเที่ยงนะตอนที่เข้าแถวอ่ะ วันที่ลูกเดินผ่านต้นนี้ไปแต่แบบเนี่ยนะให้ลูกสังเกต  ให้ลูกสังเกตลูกมองไปเลยว่ามันเป็นลักษณะแบบไหน  อันนี้ มันเป็นลักษณะของไม้ต้นนะตะแบกน่ะ เป็นต้นไม้ที่แบบสูงขึ้นไปใช่ไหมคะสูงลำเดียวเลยเนื้อดินน่ะลำเลียงไม่มีการ แตกกิ่งแตกรอข้างล่างเลย หนูขึ้นไปแล้วมันก็จะมีใบมีดอกแล้วก็มีผลมันอยู่ข้างบนนะคะเพราะฉะนั้น ข้อที่ 1 แบบ อยู่ไหนให้ลูกระบายสีนะคะเลือกสีระบาย ให้ใช้สี เสียวนะคะ เลือกสีเขียวระบายตรงไหนระบายตรงต้นไม้เลยนะคะระบายต้นไม้ เฉพาะ วันนี้นะ คนที่เราไม่ได้เลือกไม่ต้องระบายนะคะ ว่างเอาไว้ วันนี้นะเป็นไม้ต้นเราก็เลือกสีมา สบาย เข้าใจไหมคะเข้าใจนะที่นี้ต้นที่ 2 ดูรูป   ต้นอะไรคะ เคยเจอไหมในโรงเรียน    นี่เข็มแดง  อันไหนอันไหนจะชาร์จต้นไหนออกมา ไม่เห็นมันอยู่ใกล้ลูกลูกมาชี้ว่าเป็น ภาพไหนกันแน่  ใช่ไหม   กิ๊บก็บอกถูก บัญชีถูกนะคะไม้พุ่มนั่นเอง เข็มแดงเป็นไม้พุ่ม เนี่ย จริงๆตัดเป็นแปลงแล้วเขาแต่งเป็นสี่เหลี่ยมนี้นะคะ เปลี่ยนพื้นภาพเป็นกลุ่มเป็นแปลงแต่ถ้าลูกแหวะเข้าไปเนี่ยข้างล่างพื้นดินเนี่ยนะ ที่ทำตามในรูปก็จะเห็นสิ่งของเขาใช่ไหม ของเขานะแต่กลัวมากมายเลยก็คือไม้พุ่มนั่นเองนะคะอันนี้ชัดเจนมากเลยนะ หมากลูก ไม้ต้น เพราะอะไร เพราะอะไรรู้ไหมจ๊ะมากเลยเห็นลักษณะของเขาเห็นไหม เหมือนภาพนี้เลยนะคะระบายสีให้ถูกต้อง ดูสังเกตจากลักษณะของเขาเองนะคะ  วันที่ 4 ได้ไหม    กล้วยกล้วย  พืชอะไรดี  ไม้ต้นตัดออกไปได้เลยนะคะ ไม้ต้นตัดออกไปได้เลยเพราะว่ามันไม่ได้แข็ง  ถึงแม้ว่าลำต้นจริงๆเนี้ย เป็นกาบใบนะลูก ไอ้ที่เป็นที่ลูกลูกบอกต้นกล้วยเนี่ยจริงๆมันไม่ใช่ลำต้นนะคะ มันเป็นกาบของใบ  ไม้พุ่มก็ไม่ใช่ ล้มลุกไหม อันนี้ไหมคะ พรุ่งนี้หรอ   ลักษณะวิสัยอื่นๆจะแบ่งเป็นไข่ นะคะแล้วก็พวกเฟิร์น กล้วยไม้ ไม่ใช่กล้วย   อันนี้คือดอกกล้วยไม้  เป็นดอกไม้นะลูกอันนี้คือดอกกล้วยไม้  แต่ต้นนี้คือต้นกล้วย หมาป่า ต้นกล้วยไม่ใช่ลักษณะนิสัยอื่นๆนะคะ ก็อยู่ในกลุ่ม ปกติ ลูกจะเลือกอันไหน  ทีนี้มันจะเข้ากลุ่มไหนได้ในต้นกล้วยนะคะ 1 ไม้ต้น ลำต้นมันไม่แข็งแน่นอนตัดไปไม้พุ่ม มันไม่ได้แตกออกมาใช่ไหมคะตัดไป  ไม้ล้มลุก ไม้ล้มลุกอายุ ประมาณ 1-2 ปีแล้วก็ จับดูมันนุ่มๆนุ่มไหม ถ้าเราสัมผัสกับลำต้นมันแล้วก็บีบบีบเนี่ยมันนุ่มไหมลูก สามารถบีบได้ไหมคะ  หยิบได้แล้วอายุสั้นด้วย อยู่ 1 ปีเจริญเติบโตออกผลเสร็จปุ๊บแล้วก็ บ่ายๆไหมคะ เพราะฉะนั้นมันจะอยู่ในกลุ่มของไม้ ล้มลุกนั่นเองนะคะ ไม้ล้มลุกนั่นเองตัวนี้ กลุ่มนี้  อันนี้คือกล้วย อยู่ในกลุ่มนี้นะคะไม้ล้มลุก      อันนี้ก็ชัดเจน ชบาลูก  กิ่งมันเป็นยังไง  ไปตรง ดินเลยนะเนี่ยตรงให้เห็นลักษณะการแตกเลย เพราะฉะนั้นอยู่ไหนพี่กิ๊ฟอยู่ไหนลูก  1 2 3 4 5 อันไหน 2 นั้นเองระบายตัวนี้ง่ายไหม กูว่างๆนะ รูปภาพ รูปภาพแล้วก็เลือกลักษณะวิสัยให้ตรงนะคะ มาแล้วพระเอกของเราเฟื่องฟ้านั่นเอง  ที่กูพูดให้ฟังอ่ะ เครื่องป๊า ถ้าใครมองแบบนี้จะคิดว่าเป็นไม้อะไรคะ ไม้ต้นหรือไม่ก็ไม้พุ่มเตี้ยไม่ค่อยเป็นกิ่งขึ้นไป  แต่จริงๆแล้ว มันเป็นโครงเห็นไหมเนี่ย พอมันไปถึง หลังคา หลังคาอาคารปุ๊บนะคะ มันเกาะหลังคาแล้วเลื้อยไปเลยลูก กระจายไปตามหลังคาเลยเห็นไหม มันจะเป็นกลุ่มไหน พรุ่งนี้นั่นเอง รอเลื้อย นะคะกลุ่มที่ 5 ไม้ต้นหนึ่งไม้พุ่ม 2 ไม้ล้มลุก 3 ไม้เลื้อย 4 และไม้รอเลื้อย 5 เอื้องฟ้าเป็นอยู่ในกลุ่ม รอเลื้อย  ไปนะ   ทำแบบนี้  ทั้งหมดอยู่  20 ภาพ ทั้งหมดมีอยู่ 25  มีต้นพรุ่งนี้แหละให้ดู  ให้คุยกันแลกเปลี่ยนเรียนรู้กันนะคะในกลุ่ม ทั้งหมดมีอยู่ 20 ตนด้วยกัน  ให้นักเรียนคุยกัน  แล้วเลือกระบาย  แต่ก่อนที่จะระบาย รอก่อนนะ ขายดินสอก่อนลูก  ใช้ดินสอติ๊กก่อน ก่อน เสร็จแล้วพอเราเลือกเสร็จครบ 20 ชนิดแล้ว ครูจะ เฉลยนะคะครูจะเฉลยแล้วลูกดูว่า ต้นไม้ที่ลูกเลิกลักษณะวิสัยนั้นถูกหรือเปล่าถ้าไม่ถูกลูกค่อยแก้ไขอีกทีนึง อะไรนะคะ เข้าใจไหม    เดี๋ยวกูแจกกระดาษให้แล้วก็ให้ลูกได้ทำกิจกรรมนี้นะคะ      เลขาเวลาขอท้ายพี่ล่ำ หมดแล้วนะคะ  ว่ากิจกรรมของเรายังเหลืออยู่นะลูก เคนะ เวลาที่กูขอ ซ้ายล่ามภาษามือหมดแล้ว ให้หัวหน้าขอบคุณที่ราบด้วยนะคะ               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1 (เช้า) 250667</dc:title>
  <dc:creator/>
  <cp:keywords/>
  <dcterms:created xsi:type="dcterms:W3CDTF">2024-06-25T03:30:38Z</dcterms:created>
  <dcterms:modified xsi:type="dcterms:W3CDTF">2024-06-25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08.30 น.</vt:lpwstr>
  </property>
  <property fmtid="{D5CDD505-2E9C-101B-9397-08002B2CF9AE}" pid="3" name="subtitle">
    <vt:lpwstr/>
  </property>
</Properties>
</file>